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p14">
  <w:body>
    <w:p w:rsidRPr="005D5871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</w:rPr>
      </w:pPr>
      <w:r>
        <w:rPr>
          <w:noProof/>
          <w:lang w:val="es-PE" w:eastAsia="es-PE"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5D5871" w:rsidR="006321E2" w:rsidP="001C49AB" w:rsidRDefault="006321E2" w14:paraId="2070D19F" w14:textId="44D23B96">
      <w:pPr>
        <w:spacing w:line="240" w:lineRule="atLeast"/>
        <w:jc w:val="right"/>
        <w:rPr>
          <w:rFonts w:ascii="Arial" w:hAnsi="Arial" w:cs="Arial"/>
          <w:b/>
          <w:sz w:val="22"/>
        </w:rPr>
      </w:pPr>
      <w:r w:rsidRPr="005D5871">
        <w:rPr>
          <w:rFonts w:ascii="Arial" w:hAnsi="Arial" w:cs="Arial"/>
          <w:b/>
          <w:sz w:val="22"/>
        </w:rPr>
        <w:t>The Lutheran World Federation</w:t>
      </w:r>
    </w:p>
    <w:p w:rsidRPr="005D5871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n-GB"/>
        </w:rPr>
      </w:pPr>
      <w:r w:rsidRPr="005D5871">
        <w:rPr>
          <w:rFonts w:ascii="Arial" w:hAnsi="Arial" w:cs="Arial"/>
          <w:sz w:val="20"/>
          <w:lang w:val="en-GB"/>
        </w:rPr>
        <w:t>P.O. Box 2100</w:t>
      </w:r>
    </w:p>
    <w:p w:rsidRPr="005D5871" w:rsidR="006321E2" w:rsidP="001C49AB" w:rsidRDefault="006321E2" w14:paraId="2B9BCEEF" w14:textId="77777777">
      <w:pPr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CH-1211 Geneva 2</w:t>
      </w:r>
    </w:p>
    <w:p w:rsidRPr="005D5871" w:rsidR="006321E2" w:rsidP="001C49AB" w:rsidRDefault="006321E2" w14:paraId="135E5F06" w14:textId="3A297EF1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Switzerland</w:t>
      </w:r>
    </w:p>
    <w:p w:rsidRPr="005D5871" w:rsidR="006321E2" w:rsidP="5FD066BD" w:rsidRDefault="0051654F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B34457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5FD066BD" w:rsidR="006321E2">
        <w:rPr>
          <w:rFonts w:ascii="Arial" w:hAnsi="Arial" w:cs="Arial"/>
          <w:sz w:val="20"/>
          <w:szCs w:val="20"/>
        </w:rPr>
        <w:t xml:space="preserve"> </w:t>
      </w:r>
    </w:p>
    <w:p w:rsidRPr="005D5871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5D5871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="00C76EE9" w:rsidP="006321E2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/>
          <w:sz w:val="32"/>
          <w:szCs w:val="18"/>
        </w:rPr>
      </w:pPr>
    </w:p>
    <w:p w:rsidRPr="003513DE" w:rsidR="000B14AD" w:rsidP="000B14AD" w:rsidRDefault="00710221" w14:paraId="1C913B77" w14:textId="0FE37E7B">
      <w:pPr>
        <w:pStyle w:val="Heading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n-GB" w:eastAsia="en-GB"/>
        </w:rPr>
      </w:pPr>
      <w:r w:rsidRPr="0DCD81FF" w:rsidR="00710221">
        <w:rPr>
          <w:rFonts w:cs="Arial"/>
          <w:sz w:val="30"/>
          <w:szCs w:val="30"/>
        </w:rPr>
        <w:t xml:space="preserve">Application </w:t>
      </w:r>
      <w:r w:rsidRPr="0DCD81FF" w:rsidR="006321E2">
        <w:rPr>
          <w:rFonts w:cs="Arial"/>
          <w:sz w:val="30"/>
          <w:szCs w:val="30"/>
        </w:rPr>
        <w:t xml:space="preserve">for LWF </w:t>
      </w:r>
      <w:r w:rsidRPr="0DCD81FF" w:rsidR="000B14AD">
        <w:rPr>
          <w:rFonts w:cs="Arial"/>
          <w:sz w:val="30"/>
          <w:szCs w:val="30"/>
          <w:lang w:val="en-GB" w:eastAsia="en-GB"/>
        </w:rPr>
        <w:t>Yout</w:t>
      </w:r>
      <w:r w:rsidRPr="0DCD81FF" w:rsidR="000B14AD">
        <w:rPr>
          <w:rFonts w:cs="Arial"/>
          <w:sz w:val="30"/>
          <w:szCs w:val="30"/>
          <w:lang w:val="en-GB" w:eastAsia="en-GB"/>
        </w:rPr>
        <w:t xml:space="preserve">h </w:t>
      </w:r>
      <w:r w:rsidRPr="0DCD81FF" w:rsidR="6FA3233C">
        <w:rPr>
          <w:rFonts w:cs="Arial"/>
          <w:sz w:val="30"/>
          <w:szCs w:val="30"/>
          <w:lang w:val="en-GB" w:eastAsia="en-GB"/>
        </w:rPr>
        <w:t>Peace</w:t>
      </w:r>
      <w:r w:rsidRPr="0DCD81FF" w:rsidR="000B14AD">
        <w:rPr>
          <w:rFonts w:cs="Arial"/>
          <w:sz w:val="30"/>
          <w:szCs w:val="30"/>
          <w:lang w:val="en-GB" w:eastAsia="en-GB"/>
        </w:rPr>
        <w:t xml:space="preserve"> P</w:t>
      </w:r>
      <w:r w:rsidRPr="0DCD81FF" w:rsidR="000B14AD">
        <w:rPr>
          <w:rFonts w:cs="Arial"/>
          <w:sz w:val="30"/>
          <w:szCs w:val="30"/>
          <w:lang w:val="en-GB" w:eastAsia="en-GB"/>
        </w:rPr>
        <w:t>rojects</w:t>
      </w:r>
    </w:p>
    <w:p w:rsidRPr="00E264A4" w:rsidR="00E264A4" w:rsidP="00D81761" w:rsidRDefault="0051654F" w14:paraId="4A767E2E" w14:textId="3BEFF4F7">
      <w:pPr>
        <w:spacing w:after="120" w:line="240" w:lineRule="atLeast"/>
        <w:jc w:val="center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2021</w:t>
      </w:r>
    </w:p>
    <w:p w:rsidR="006321E2" w:rsidP="46FB36B7" w:rsidRDefault="006321E2" w14:paraId="4984B37F" w14:textId="334E5588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 w:rsidRPr="46FB36B7">
        <w:rPr>
          <w:rFonts w:ascii="Arial" w:hAnsi="Arial" w:cs="Arial"/>
          <w:i/>
          <w:iCs/>
          <w:sz w:val="20"/>
          <w:szCs w:val="20"/>
        </w:rPr>
        <w:t>Please fill in grey fields</w:t>
      </w:r>
      <w:r w:rsidRPr="46FB36B7" w:rsidR="7669349E">
        <w:rPr>
          <w:rFonts w:ascii="Arial" w:hAnsi="Arial" w:cs="Arial"/>
          <w:i/>
          <w:iCs/>
          <w:sz w:val="20"/>
          <w:szCs w:val="20"/>
        </w:rPr>
        <w:t xml:space="preserve"> only</w:t>
      </w:r>
      <w:r w:rsidRPr="46FB36B7">
        <w:rPr>
          <w:rFonts w:ascii="Arial" w:hAnsi="Arial" w:cs="Arial"/>
          <w:i/>
          <w:iCs/>
          <w:sz w:val="20"/>
          <w:szCs w:val="20"/>
        </w:rPr>
        <w:t xml:space="preserve">. Use the Tab button to move to the next field. </w:t>
      </w:r>
    </w:p>
    <w:p w:rsidRPr="005D5871" w:rsidR="006321E2" w:rsidP="46FB36B7" w:rsidRDefault="00883702" w14:paraId="3BF4763A" w14:textId="7718CCF3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Max. 3 pages. </w:t>
      </w:r>
      <w:r w:rsidRPr="46FB36B7" w:rsidR="006321E2">
        <w:rPr>
          <w:rFonts w:ascii="Arial" w:hAnsi="Arial" w:cs="Arial"/>
          <w:i/>
          <w:iCs/>
          <w:sz w:val="20"/>
          <w:szCs w:val="20"/>
        </w:rPr>
        <w:t>Only complete applications will be accepted.</w:t>
      </w:r>
      <w:r w:rsidRPr="46FB36B7" w:rsidR="4D2CFF95">
        <w:rPr>
          <w:rFonts w:ascii="Arial" w:hAnsi="Arial" w:cs="Arial"/>
          <w:i/>
          <w:iCs/>
          <w:sz w:val="20"/>
          <w:szCs w:val="20"/>
        </w:rPr>
        <w:t xml:space="preserve"> </w:t>
      </w:r>
    </w:p>
    <w:p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="006321E2" w:rsidTr="0DCD81FF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6321E2" w:rsidR="006321E2" w:rsidP="00BD100B" w:rsidRDefault="00BD100B" w14:paraId="2C6869CF" w14:textId="236D5B7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Summary of b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 xml:space="preserve">asic </w:t>
            </w:r>
            <w:r>
              <w:rPr>
                <w:rFonts w:ascii="Arial" w:hAnsi="Arial" w:cs="Arial"/>
                <w:b/>
                <w:color w:val="FFFFFF"/>
                <w:sz w:val="22"/>
              </w:rPr>
              <w:t>i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>nformation</w:t>
            </w:r>
          </w:p>
        </w:tc>
      </w:tr>
      <w:tr w:rsidR="006321E2" w:rsidTr="0DCD81FF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4766E781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the Project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2E355B" w:rsidR="006321E2" w:rsidP="00A0167C" w:rsidRDefault="002E355B" w14:paraId="51CC1295" w14:textId="1AA14471">
            <w:pPr>
              <w:rPr>
                <w:rFonts w:ascii="Arial" w:hAnsi="Arial" w:cs="Arial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0DCD81FF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363E1F" w:rsidRDefault="006321E2" w14:paraId="03395398" w14:textId="7984DC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Appl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icant</w:t>
            </w:r>
            <w:r w:rsidR="0031556D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="0093158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6321E2" w:rsidP="00F23DE8" w:rsidRDefault="002E355B" w14:paraId="494898DA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0DCD81FF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48953389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Contact Person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="006321E2" w:rsidP="00F23DE8" w:rsidRDefault="002E355B" w14:paraId="1EE6F47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="006321E2" w:rsidP="00F23DE8" w:rsidRDefault="002E355B" w14:paraId="1D3CB160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0DCD81FF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6321E2" w:rsidR="006321E2" w:rsidP="0067099B" w:rsidRDefault="006321E2" w14:paraId="53CFD562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First name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6321E2" w:rsidR="006321E2" w:rsidP="0067099B" w:rsidRDefault="006321E2" w14:paraId="6739E019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Last name</w:t>
            </w:r>
          </w:p>
        </w:tc>
      </w:tr>
      <w:tr w:rsidR="00E264A4" w:rsidTr="0DCD81FF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5976DBD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32416CD6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3FDC1308" w14:textId="19D57148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0DCD81FF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6D4AD5" w:rsidR="00E264A4" w:rsidP="0067099B" w:rsidRDefault="00E264A4" w14:paraId="0C16105E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Email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="00E264A4" w:rsidP="0067099B" w:rsidRDefault="00E264A4" w14:paraId="054A6353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Telephone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E264A4" w:rsidP="0067099B" w:rsidRDefault="00E264A4" w14:paraId="457E8D43" w14:textId="6CDA7B1D">
            <w:r>
              <w:rPr>
                <w:rFonts w:ascii="Arial" w:hAnsi="Arial" w:cs="Arial"/>
                <w:i/>
                <w:sz w:val="16"/>
                <w:szCs w:val="16"/>
              </w:rPr>
              <w:t>Skype</w:t>
            </w:r>
          </w:p>
        </w:tc>
      </w:tr>
      <w:tr w:rsidR="006321E2" w:rsidTr="0DCD81FF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08A40B8B" w14:textId="047380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Endorsing Church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(</w:t>
            </w:r>
            <w:proofErr w:type="spellStart"/>
            <w:r w:rsidR="00E264A4">
              <w:rPr>
                <w:rFonts w:ascii="Arial" w:hAnsi="Arial" w:cs="Arial"/>
                <w:b/>
                <w:sz w:val="20"/>
                <w:szCs w:val="20"/>
              </w:rPr>
              <w:t>es</w:t>
            </w:r>
            <w:proofErr w:type="spellEnd"/>
            <w:r w:rsidR="00E264A4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6321E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6321E2" w:rsidP="00F23DE8" w:rsidRDefault="002E355B" w14:paraId="185B8A45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0DCD81FF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15F34" w:rsidP="00503B57" w:rsidRDefault="00AD23B2" w14:paraId="1D5B8D5C" w14:textId="7A91287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A</w:t>
            </w:r>
            <w:r w:rsidRPr="00F23DE8" w:rsidR="00E264A4">
              <w:rPr>
                <w:rFonts w:ascii="Arial" w:hAnsi="Arial" w:cs="Arial"/>
                <w:b/>
                <w:sz w:val="20"/>
                <w:szCs w:val="20"/>
              </w:rPr>
              <w:t>mount Requested to the 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for the </w:t>
            </w:r>
            <w:r w:rsidR="00503B57">
              <w:rPr>
                <w:rFonts w:ascii="Arial" w:hAnsi="Arial" w:cs="Arial"/>
                <w:b/>
                <w:sz w:val="20"/>
                <w:szCs w:val="20"/>
              </w:rPr>
              <w:t>entire project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6321E2" w:rsidR="00E264A4" w:rsidP="00363E1F" w:rsidRDefault="00E264A4" w14:paraId="3D053E20" w14:textId="6DE6AA7F">
            <w:pPr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 w:rsidRPr="00F23DE8">
              <w:rPr>
                <w:rFonts w:ascii="Arial" w:hAnsi="Arial" w:cs="Arial"/>
                <w:b/>
                <w:sz w:val="20"/>
                <w:szCs w:val="20"/>
              </w:rPr>
              <w:t>EUR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(maximum </w:t>
            </w:r>
            <w:r w:rsidR="00363E1F">
              <w:rPr>
                <w:rFonts w:ascii="Arial" w:hAnsi="Arial" w:cs="Arial"/>
                <w:sz w:val="20"/>
                <w:szCs w:val="20"/>
              </w:rPr>
              <w:t>2</w:t>
            </w:r>
            <w:r w:rsidR="00FD1AA8">
              <w:rPr>
                <w:rFonts w:ascii="Arial" w:hAnsi="Arial" w:cs="Arial"/>
                <w:sz w:val="20"/>
                <w:szCs w:val="20"/>
              </w:rPr>
              <w:t>,</w:t>
            </w:r>
            <w:r w:rsidR="00926AB4">
              <w:rPr>
                <w:rFonts w:ascii="Arial" w:hAnsi="Arial" w:cs="Arial"/>
                <w:sz w:val="20"/>
                <w:szCs w:val="20"/>
              </w:rPr>
              <w:t>0</w:t>
            </w:r>
            <w:r w:rsidR="00FD1AA8">
              <w:rPr>
                <w:rFonts w:ascii="Arial" w:hAnsi="Arial" w:cs="Arial"/>
                <w:sz w:val="20"/>
                <w:szCs w:val="20"/>
              </w:rPr>
              <w:t>00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4E05">
              <w:rPr>
                <w:rFonts w:ascii="Arial" w:hAnsi="Arial" w:cs="Arial"/>
                <w:sz w:val="20"/>
                <w:szCs w:val="20"/>
              </w:rPr>
              <w:t>EUR</w:t>
            </w:r>
            <w:r w:rsidR="0051654F">
              <w:rPr>
                <w:rFonts w:ascii="Arial" w:hAnsi="Arial" w:cs="Arial"/>
                <w:sz w:val="20"/>
                <w:szCs w:val="20"/>
              </w:rPr>
              <w:t xml:space="preserve"> for 202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615F34" w:rsidTr="0DCD81FF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04E60" w:rsidR="00615F34" w:rsidP="00363E1F" w:rsidRDefault="00615F34" w14:paraId="0691ED53" w14:textId="7AF5A0E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ave you applied for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 xml:space="preserve"> an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ther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pecific grants? If yes, please provide details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FB06AA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10221" w:rsidTr="0DCD81FF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5D5871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5D5871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Pr="006321E2" w:rsidR="00F23DE8" w:rsidTr="0DCD81FF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F23DE8" w:rsidP="778C6735" w:rsidRDefault="5CB6D41A" w14:paraId="0D355323" w14:textId="03629F4B">
            <w:pPr>
              <w:pStyle w:val="ListParagraph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b</w:t>
            </w:r>
            <w:r w:rsidRPr="778C6735" w:rsidR="3BA177C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ackground and </w:t>
            </w:r>
            <w:r w:rsidRPr="778C6735" w:rsidR="5DC753B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urpose</w:t>
            </w:r>
          </w:p>
        </w:tc>
      </w:tr>
      <w:tr w:rsidR="00F23DE8" w:rsidTr="0DCD81FF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363E1F" w:rsidP="00457E04" w:rsidRDefault="00363E1F" w14:paraId="1104FBF1" w14:textId="59A179B6">
            <w:pPr>
              <w:spacing w:after="120"/>
              <w:jc w:val="both"/>
              <w:outlineLvl w:val="2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0DCD81FF" w:rsidR="00363E1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Explain the specific </w:t>
            </w:r>
            <w:r w:rsidRPr="0DCD81FF" w:rsidR="60E3A1B9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p</w:t>
            </w:r>
            <w:r w:rsidRPr="0DCD81FF" w:rsidR="00363E1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e</w:t>
            </w:r>
            <w:r w:rsidRPr="0DCD81FF" w:rsidR="60E3A1B9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ace and conflict</w:t>
            </w:r>
            <w:r w:rsidRPr="0DCD81FF" w:rsidR="00363E1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 impact-related problems and needs which the project aims to address. Summarize what the project aims to achieve. </w:t>
            </w:r>
            <w:r w:rsidRPr="0DCD81FF" w:rsidR="00363E1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P</w:t>
            </w:r>
            <w:r w:rsidRPr="0DCD81FF" w:rsidR="00363E1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rovide information about its geographical location. </w:t>
            </w:r>
          </w:p>
          <w:p w:rsidRPr="00FD1AA8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955B9" w:rsidTr="0DCD81FF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5D5871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955B9" w:rsidTr="0DCD81FF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2E355B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2927B9" w:rsidTr="0DCD81FF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2927B9" w:rsidP="007B4550" w:rsidRDefault="002927B9" w14:paraId="45132E65" w14:textId="57B0160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Target group</w:t>
            </w:r>
          </w:p>
        </w:tc>
      </w:tr>
      <w:tr w:rsidR="002927B9" w:rsidTr="0DCD81FF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FD1AA8" w:rsidR="002927B9" w:rsidP="002927B9" w:rsidRDefault="56AD55D5" w14:paraId="546809AE" w14:textId="09C7F227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Describe the target group/beneficiaries. Be specific, provide numbers and disaggregate by age and gender</w:t>
            </w:r>
            <w:r w:rsidRPr="46FB36B7" w:rsidR="5409B82C">
              <w:rPr>
                <w:rFonts w:ascii="Arial" w:hAnsi="Arial" w:cs="Arial"/>
                <w:b/>
                <w:bCs/>
                <w:sz w:val="20"/>
                <w:szCs w:val="20"/>
              </w:rPr>
              <w:t>, if possible</w:t>
            </w: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46FB36B7" w:rsidR="63906CC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927B9" w:rsidTr="0DCD81FF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5D5871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71DF0" w:rsidTr="0DCD81FF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2E355B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F23DE8" w:rsidTr="0DCD81FF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F23DE8" w:rsidP="00457E04" w:rsidRDefault="00457E04" w14:paraId="3606A982" w14:textId="2C9FC06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Objectives and Activities</w:t>
            </w:r>
          </w:p>
        </w:tc>
      </w:tr>
      <w:tr w:rsidR="00F23DE8" w:rsidTr="0DCD81FF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5D5871" w:rsidR="00F23DE8" w:rsidP="00363E1F" w:rsidRDefault="008C4159" w14:paraId="2E357DD1" w14:textId="0C3A8ED7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5D5871">
              <w:rPr>
                <w:rFonts w:ascii="Arial" w:hAnsi="Arial" w:cs="Arial"/>
                <w:b/>
                <w:sz w:val="20"/>
                <w:szCs w:val="20"/>
              </w:rPr>
              <w:t>Describe</w:t>
            </w:r>
            <w:r w:rsidR="004E5896"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in concrete term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what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 xml:space="preserve">the project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>intend</w:t>
            </w:r>
            <w:r w:rsidR="002E2EB6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to achieve</w:t>
            </w:r>
            <w:r w:rsidR="004E589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within its 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period 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(max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 xml:space="preserve"> 2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objectives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For each objective, describe the</w:t>
            </w:r>
            <w:r w:rsidR="007D04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main 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(max.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)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>activities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contributing to its achievemen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</w:tc>
      </w:tr>
      <w:tr w:rsidR="006E3253" w:rsidTr="0DCD81FF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E3253" w:rsidP="009F2A4C" w:rsidRDefault="006E3253" w14:paraId="717D271D" w14:textId="1CA7087A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goal</w:t>
            </w:r>
            <w:r w:rsidRPr="006E3253">
              <w:rPr>
                <w:rFonts w:ascii="Arial" w:hAnsi="Arial" w:cs="Arial"/>
                <w:i/>
                <w:sz w:val="18"/>
                <w:szCs w:val="18"/>
              </w:rPr>
              <w:t xml:space="preserve"> (Long-term objective to which the project makes a contribution)</w:t>
            </w:r>
          </w:p>
          <w:p w:rsidRPr="005D5871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lastRenderedPageBreak/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221F" w:rsidTr="0DCD81FF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449AC928" w14:textId="77777777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Objectives</w:t>
            </w:r>
          </w:p>
          <w:p w:rsidRPr="00593F99" w:rsidR="000D221F" w:rsidP="778C6735" w:rsidRDefault="000D221F" w14:paraId="4AE85203" w14:textId="3AAAD6C9">
            <w:pPr>
              <w:pStyle w:val="Form"/>
              <w:spacing w:after="120"/>
              <w:rPr>
                <w:i/>
                <w:iCs/>
                <w:sz w:val="18"/>
              </w:rPr>
            </w:pPr>
            <w:r w:rsidRPr="05FEF3BD" w:rsidR="000D221F">
              <w:rPr>
                <w:i w:val="1"/>
                <w:iCs w:val="1"/>
                <w:sz w:val="18"/>
                <w:szCs w:val="18"/>
              </w:rPr>
              <w:t>Be S.M.A.R.T.</w:t>
            </w:r>
            <w:r w:rsidRPr="05FEF3BD">
              <w:rPr>
                <w:rStyle w:val="FootnoteReference"/>
                <w:i w:val="1"/>
                <w:iCs w:val="1"/>
                <w:sz w:val="18"/>
                <w:szCs w:val="18"/>
              </w:rPr>
              <w:footnoteReference w:id="2"/>
            </w:r>
            <w:r w:rsidRPr="05FEF3BD" w:rsidR="000D221F">
              <w:rPr>
                <w:i w:val="1"/>
                <w:iCs w:val="1"/>
                <w:sz w:val="18"/>
                <w:szCs w:val="18"/>
              </w:rPr>
              <w:t>, bring the subject of change to the front, set clear targets and time frames</w:t>
            </w:r>
            <w:r w:rsidRPr="05FEF3BD">
              <w:rPr>
                <w:rStyle w:val="FootnoteReference"/>
                <w:i w:val="1"/>
                <w:iCs w:val="1"/>
                <w:sz w:val="18"/>
                <w:szCs w:val="18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tcMar/>
          </w:tcPr>
          <w:p w:rsidR="000D221F" w:rsidP="00593F99" w:rsidRDefault="000D221F" w14:paraId="5ACFA54D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ctivities:</w:t>
            </w:r>
          </w:p>
          <w:p w:rsidRPr="00593F99" w:rsidR="000D221F" w:rsidP="00483D3D" w:rsidRDefault="000D221F" w14:paraId="04FF31BB" w14:textId="66D2F5E6">
            <w:pPr>
              <w:pStyle w:val="Form"/>
              <w:spacing w:after="120"/>
              <w:rPr>
                <w:i/>
                <w:sz w:val="18"/>
              </w:rPr>
            </w:pPr>
            <w:r w:rsidRPr="0DCD81FF" w:rsidR="000D221F">
              <w:rPr>
                <w:i w:val="1"/>
                <w:iCs w:val="1"/>
                <w:sz w:val="18"/>
                <w:szCs w:val="18"/>
              </w:rPr>
              <w:t>For each activity, define its duration, recurrence, the number of beneficiaries, be specific</w:t>
            </w:r>
            <w:r w:rsidRPr="0DCD81FF">
              <w:rPr>
                <w:rStyle w:val="FootnoteReference"/>
                <w:i w:val="1"/>
                <w:iCs w:val="1"/>
                <w:sz w:val="18"/>
                <w:szCs w:val="18"/>
              </w:rPr>
              <w:footnoteReference w:id="4"/>
            </w:r>
          </w:p>
        </w:tc>
      </w:tr>
      <w:tr w:rsidR="000D221F" w:rsidTr="0DCD81FF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971DF0" w:rsidP="00924711" w:rsidRDefault="000D221F" w14:paraId="1D0EB2ED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1)</w:t>
            </w:r>
            <w:r>
              <w:rPr>
                <w:sz w:val="20"/>
                <w:szCs w:val="20"/>
              </w:rPr>
              <w:t xml:space="preserve"> </w:t>
            </w:r>
          </w:p>
          <w:p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52C135E6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1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BC25BE" w:rsidR="000D221F" w:rsidP="00593F99" w:rsidRDefault="000D221F" w14:paraId="7AAAE64D" w14:textId="4618634E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1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  <w:tr w:rsidR="000D221F" w:rsidTr="0DCD81FF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971DF0" w:rsidP="00AF2460" w:rsidRDefault="000D221F" w14:paraId="55955E59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2)</w:t>
            </w:r>
            <w:r>
              <w:rPr>
                <w:sz w:val="20"/>
                <w:szCs w:val="20"/>
              </w:rPr>
              <w:t xml:space="preserve"> </w:t>
            </w:r>
          </w:p>
          <w:p w:rsidRPr="00BC25BE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79211177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2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363E1F" w:rsidR="000D221F" w:rsidP="00593F99" w:rsidRDefault="000D221F" w14:paraId="37C5FB8F" w14:textId="15B6AFD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2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</w:tbl>
    <w:p w:rsidR="00F35E16" w:rsidRDefault="00F35E16" w14:paraId="0FB98F2B" w14:textId="0422400B"/>
    <w:p w:rsidR="00445369" w:rsidRDefault="00445369" w14:paraId="7EBF08B2" w14:textId="33F10C1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AF2460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AF2460" w:rsidR="00B23851" w:rsidP="778C6735" w:rsidRDefault="652E7F59" w14:paraId="7505FDBE" w14:textId="08567E0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</w:t>
            </w:r>
            <w:r w:rsidRPr="778C6735" w:rsidR="1E1198D2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coordination and implementation</w:t>
            </w:r>
          </w:p>
        </w:tc>
      </w:tr>
      <w:tr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5D5871" w:rsidR="00B23851" w:rsidP="00457E04" w:rsidRDefault="652E7F59" w14:paraId="2B3F5F56" w14:textId="7603E6A6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scribe </w:t>
            </w:r>
            <w:r w:rsidR="004453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outh participation,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ho will coordinate 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project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>and who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ill be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volved in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ts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mplementation</w:t>
            </w:r>
            <w:r w:rsidRPr="778C6735" w:rsidR="24A971CC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778C6735" w:rsidR="4AFB341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5D5871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803323" w:rsidR="002A328C" w:rsidP="778C6735" w:rsidRDefault="3C480DF4" w14:paraId="42DD0723" w14:textId="0F41FCE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inancial p</w:t>
            </w:r>
            <w:r w:rsidRPr="778C6735" w:rsidR="24EDD893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lan and budget</w:t>
            </w:r>
          </w:p>
        </w:tc>
      </w:tr>
      <w:tr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8C7818" w:rsidR="00803323" w:rsidP="00457E04" w:rsidRDefault="24EDD893" w14:paraId="0958D4F9" w14:textId="0BDD2ACF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>You can use this space to provide more details about the budget</w:t>
            </w:r>
            <w:r w:rsidRPr="778C6735" w:rsidR="3C480DF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the project</w:t>
            </w:r>
            <w:r w:rsidRPr="778C6735" w:rsidR="469D3EBF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D3360C" w:rsidP="002A328C" w:rsidRDefault="00D3360C" w14:paraId="0762C006" w14:textId="77777777">
      <w:pPr>
        <w:spacing w:after="120"/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="002A328C" w:rsidTr="0DCD81FF" w14:paraId="6139B756" w14:textId="77777777">
        <w:trPr>
          <w:trHeight w:val="730"/>
        </w:trPr>
        <w:tc>
          <w:tcPr>
            <w:tcW w:w="1809" w:type="dxa"/>
            <w:shd w:val="clear" w:color="auto" w:fill="7493C7"/>
            <w:tcMar/>
            <w:vAlign w:val="center"/>
          </w:tcPr>
          <w:p w:rsidR="002A328C" w:rsidP="00041DEF" w:rsidRDefault="002A328C" w14:paraId="2F18102B" w14:textId="77777777">
            <w:pPr>
              <w:spacing w:line="276" w:lineRule="auto"/>
              <w:jc w:val="right"/>
              <w:rPr>
                <w:rFonts w:ascii="Arial" w:hAnsi="Arial" w:cs="Arial"/>
                <w:sz w:val="19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List of attachments</w:t>
            </w:r>
          </w:p>
        </w:tc>
        <w:tc>
          <w:tcPr>
            <w:tcW w:w="7434" w:type="dxa"/>
            <w:tcMar/>
          </w:tcPr>
          <w:p w:rsidRPr="00924711" w:rsidR="0056003F" w:rsidP="05FEF3BD" w:rsidRDefault="00041DEF" w14:paraId="79D645A4" w14:textId="207A30E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szCs w:val="19"/>
              </w:rPr>
            </w:pPr>
            <w:r w:rsidRPr="0DCD81FF" w:rsidR="0D241168">
              <w:rPr>
                <w:rFonts w:ascii="Arial" w:hAnsi="Arial" w:cs="Arial"/>
                <w:sz w:val="22"/>
                <w:szCs w:val="22"/>
              </w:rPr>
              <w:t xml:space="preserve">Annex 1 - </w:t>
            </w:r>
            <w:r w:rsidRPr="0DCD81FF" w:rsidR="00FD1AA8">
              <w:rPr>
                <w:rFonts w:ascii="Arial" w:hAnsi="Arial" w:cs="Arial"/>
                <w:sz w:val="22"/>
                <w:szCs w:val="22"/>
              </w:rPr>
              <w:t>L</w:t>
            </w:r>
            <w:r w:rsidRPr="0DCD81FF" w:rsidR="289B9717">
              <w:rPr>
                <w:rFonts w:ascii="Arial" w:hAnsi="Arial" w:cs="Arial"/>
                <w:sz w:val="22"/>
                <w:szCs w:val="22"/>
              </w:rPr>
              <w:t>WF-</w:t>
            </w:r>
            <w:r w:rsidRPr="0DCD81FF" w:rsidR="45053C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DCD81FF" w:rsidR="45053C70">
              <w:rPr>
                <w:rFonts w:ascii="Arial" w:hAnsi="Arial" w:cs="Arial"/>
                <w:sz w:val="22"/>
                <w:szCs w:val="22"/>
              </w:rPr>
              <w:t>Youth</w:t>
            </w:r>
            <w:r w:rsidRPr="0DCD81FF" w:rsidR="0516F52F">
              <w:rPr>
                <w:rFonts w:ascii="Arial" w:hAnsi="Arial" w:cs="Arial"/>
                <w:sz w:val="22"/>
                <w:szCs w:val="22"/>
              </w:rPr>
              <w:t xml:space="preserve"> Peace Projec</w:t>
            </w:r>
            <w:r w:rsidRPr="0DCD81FF" w:rsidR="0516F52F">
              <w:rPr>
                <w:rFonts w:ascii="Arial" w:hAnsi="Arial" w:cs="Arial"/>
                <w:sz w:val="22"/>
                <w:szCs w:val="22"/>
              </w:rPr>
              <w:t>t</w:t>
            </w:r>
            <w:r w:rsidRPr="0DCD81FF" w:rsidR="45053C70">
              <w:rPr>
                <w:rFonts w:ascii="Arial" w:hAnsi="Arial" w:cs="Arial"/>
                <w:sz w:val="22"/>
                <w:szCs w:val="22"/>
              </w:rPr>
              <w:t xml:space="preserve"> bud</w:t>
            </w:r>
            <w:r w:rsidRPr="0DCD81FF" w:rsidR="2B54D52A">
              <w:rPr>
                <w:rFonts w:ascii="Arial" w:hAnsi="Arial" w:cs="Arial"/>
                <w:sz w:val="22"/>
                <w:szCs w:val="22"/>
              </w:rPr>
              <w:t>get format 202</w:t>
            </w:r>
            <w:r w:rsidRPr="0DCD81FF" w:rsidR="0051654F">
              <w:rPr>
                <w:rFonts w:ascii="Arial" w:hAnsi="Arial" w:cs="Arial"/>
                <w:sz w:val="22"/>
                <w:szCs w:val="22"/>
              </w:rPr>
              <w:t>1</w:t>
            </w:r>
            <w:bookmarkStart w:name="_GoBack" w:id="0"/>
            <w:bookmarkEnd w:id="0"/>
          </w:p>
          <w:p w:rsidRPr="0056003F" w:rsidR="0056003F" w:rsidP="0DCD81FF" w:rsidRDefault="0056003F" w14:paraId="66157BC2" w14:textId="4CC0932C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szCs w:val="19"/>
              </w:rPr>
            </w:pPr>
            <w:r w:rsidRPr="0DCD81FF" w:rsidR="0056003F">
              <w:rPr>
                <w:rFonts w:ascii="Arial" w:hAnsi="Arial" w:cs="Arial"/>
                <w:sz w:val="22"/>
                <w:szCs w:val="22"/>
              </w:rPr>
              <w:t>En</w:t>
            </w:r>
            <w:r w:rsidRPr="0DCD81FF" w:rsidR="00924711">
              <w:rPr>
                <w:rFonts w:ascii="Arial" w:hAnsi="Arial" w:cs="Arial"/>
                <w:sz w:val="22"/>
                <w:szCs w:val="22"/>
              </w:rPr>
              <w:t>dorsement letter by LWF Member C</w:t>
            </w:r>
            <w:r w:rsidRPr="0DCD81FF" w:rsidR="0056003F">
              <w:rPr>
                <w:rFonts w:ascii="Arial" w:hAnsi="Arial" w:cs="Arial"/>
                <w:sz w:val="22"/>
                <w:szCs w:val="22"/>
              </w:rPr>
              <w:t>hurch</w:t>
            </w:r>
          </w:p>
        </w:tc>
      </w:tr>
    </w:tbl>
    <w:p w:rsidR="00C63EBE" w:rsidP="00AF2460" w:rsidRDefault="00C63EBE" w14:paraId="1399ACF3" w14:textId="37D9CCB5">
      <w:pPr>
        <w:spacing w:after="120"/>
      </w:pPr>
    </w:p>
    <w:sectPr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6178E7D" w16cid:durableId="6599B80D"/>
  <w16cid:commentId w16cid:paraId="2736061E" w16cid:durableId="5BBCF210"/>
  <w16cid:commentId w16cid:paraId="2F866E9A" w16cid:durableId="784EFBF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CB7" w:rsidP="00DA728B" w:rsidRDefault="00A14CB7" w14:paraId="3D400B22" w14:textId="77777777">
      <w:r>
        <w:separator/>
      </w:r>
    </w:p>
  </w:endnote>
  <w:endnote w:type="continuationSeparator" w:id="0">
    <w:p w:rsidR="00A14CB7" w:rsidP="00DA728B" w:rsidRDefault="00A14CB7" w14:paraId="2F06954F" w14:textId="77777777">
      <w:r>
        <w:continuationSeparator/>
      </w:r>
    </w:p>
  </w:endnote>
  <w:endnote w:type="continuationNotice" w:id="1">
    <w:p w:rsidR="00A14CB7" w:rsidRDefault="00A14CB7" w14:paraId="10850B6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CB7" w:rsidP="00DA728B" w:rsidRDefault="00A14CB7" w14:paraId="609D5041" w14:textId="77777777">
      <w:r>
        <w:separator/>
      </w:r>
    </w:p>
  </w:footnote>
  <w:footnote w:type="continuationSeparator" w:id="0">
    <w:p w:rsidR="00A14CB7" w:rsidP="00DA728B" w:rsidRDefault="00A14CB7" w14:paraId="7D6D7201" w14:textId="77777777">
      <w:r>
        <w:continuationSeparator/>
      </w:r>
    </w:p>
  </w:footnote>
  <w:footnote w:type="continuationNotice" w:id="1">
    <w:p w:rsidR="00A14CB7" w:rsidRDefault="00A14CB7" w14:paraId="3AAE24F1" w14:textId="77777777"/>
  </w:footnote>
  <w:footnote w:id="2">
    <w:p w:rsidRPr="007D04EF" w:rsidR="003F50D1" w:rsidRDefault="003F50D1" w14:paraId="3B4E8761" w14:textId="5B6942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D04EF">
        <w:t xml:space="preserve">Specific, Measurable, Achievable, Realistic and </w:t>
      </w:r>
      <w:proofErr w:type="spellStart"/>
      <w:r w:rsidRPr="007D04EF">
        <w:t>Timebound</w:t>
      </w:r>
      <w:proofErr w:type="spellEnd"/>
    </w:p>
  </w:footnote>
  <w:footnote w:id="3">
    <w:p w:rsidRPr="00DA728B" w:rsidR="003F50D1" w:rsidRDefault="003F50D1" w14:paraId="29327A5E" w14:textId="3275BB5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="05FEF3BD">
        <w:rPr/>
        <w:t xml:space="preserve"> </w:t>
      </w:r>
      <w:r w:rsidR="05FEF3BD">
        <w:rPr>
          <w:lang w:val="en-GB"/>
        </w:rPr>
        <w:t>Example</w:t>
      </w:r>
      <w:r w:rsidRPr="00DA728B" w:rsidR="05FEF3BD">
        <w:rPr>
          <w:lang w:val="en-GB"/>
        </w:rPr>
        <w:t xml:space="preserve">: </w:t>
      </w:r>
      <w:r w:rsidR="05FEF3BD">
        <w:rPr>
          <w:lang w:val="en-GB"/>
        </w:rPr>
        <w:t xml:space="preserve">“X” </w:t>
      </w:r>
      <w:r w:rsidR="05FEF3BD">
        <w:rPr>
          <w:lang w:val="en-GB"/>
        </w:rPr>
        <w:t xml:space="preserve">members of a specific community </w:t>
      </w:r>
      <w:r w:rsidR="05FEF3BD">
        <w:rPr>
          <w:lang w:val="en-GB"/>
        </w:rPr>
        <w:t xml:space="preserve">participated in activities promoting </w:t>
      </w:r>
      <w:r w:rsidR="05FEF3BD">
        <w:rPr>
          <w:lang w:val="en-GB"/>
        </w:rPr>
        <w:t>action for peace</w:t>
      </w:r>
      <w:r w:rsidR="05FEF3BD">
        <w:rPr>
          <w:lang w:val="en-GB"/>
        </w:rPr>
        <w:t xml:space="preserve">.</w:t>
      </w:r>
      <w:r w:rsidR="05FEF3BD">
        <w:rPr>
          <w:lang w:val="en-GB"/>
        </w:rPr>
        <w:t xml:space="preserve">  </w:t>
      </w:r>
    </w:p>
  </w:footnote>
  <w:footnote w:id="4">
    <w:p w:rsidRPr="00DA728B" w:rsidR="003F50D1" w:rsidP="05FEF3BD" w:rsidRDefault="003F50D1" w14:paraId="46306CEB" w14:textId="08628CAA">
      <w:pPr>
        <w:pStyle w:val="FootnoteText"/>
        <w:rPr>
          <w:highlight w:val="yellow"/>
          <w:lang w:val="en-GB"/>
        </w:rPr>
      </w:pPr>
      <w:r>
        <w:rPr>
          <w:rStyle w:val="FootnoteReference"/>
        </w:rPr>
        <w:footnoteRef/>
      </w:r>
      <w:r w:rsidR="0DCD81FF">
        <w:rPr/>
        <w:t xml:space="preserve"> </w:t>
      </w:r>
      <w:r w:rsidR="0DCD81FF">
        <w:rPr>
          <w:lang w:val="en-GB"/>
        </w:rPr>
        <w:t>Example</w:t>
      </w:r>
      <w:r w:rsidR="0DCD81FF">
        <w:rPr>
          <w:lang w:val="en-GB"/>
        </w:rPr>
        <w:t xml:space="preserve">: Organize </w:t>
      </w:r>
      <w:r w:rsidRPr="00DA728B" w:rsidR="0DCD81FF">
        <w:rPr>
          <w:lang w:val="en-GB"/>
        </w:rPr>
        <w:t xml:space="preserve">one day </w:t>
      </w:r>
      <w:r w:rsidR="0DCD81FF">
        <w:rPr>
          <w:lang w:val="en-GB"/>
        </w:rPr>
        <w:t xml:space="preserve">awareness raising </w:t>
      </w:r>
      <w:r w:rsidRPr="00DA728B" w:rsidR="0DCD81FF">
        <w:rPr>
          <w:lang w:val="en-GB"/>
        </w:rPr>
        <w:t>trainings</w:t>
      </w:r>
      <w:r w:rsidR="0DCD81FF">
        <w:rPr>
          <w:lang w:val="en-GB"/>
        </w:rPr>
        <w:t xml:space="preserve"> </w:t>
      </w:r>
      <w:r w:rsidRPr="00DA728B" w:rsidR="0DCD81FF">
        <w:rPr>
          <w:lang w:val="en-GB"/>
        </w:rPr>
        <w:t xml:space="preserve">for 35 </w:t>
      </w:r>
      <w:r w:rsidR="0DCD81FF">
        <w:rPr>
          <w:lang w:val="en-GB"/>
        </w:rPr>
        <w:t xml:space="preserve">young </w:t>
      </w:r>
      <w:r w:rsidRPr="00DA728B" w:rsidR="0DCD81FF">
        <w:rPr>
          <w:lang w:val="en-GB"/>
        </w:rPr>
        <w:t xml:space="preserve">people on </w:t>
      </w:r>
      <w:r w:rsidR="0DCD81FF">
        <w:rPr>
          <w:lang w:val="en-GB"/>
        </w:rPr>
        <w:t xml:space="preserve">how to </w:t>
      </w:r>
      <w:r w:rsidR="0DCD81FF">
        <w:rPr>
          <w:lang w:val="en-GB"/>
        </w:rPr>
        <w:t>engage in</w:t>
      </w:r>
      <w:r w:rsidR="0DCD81FF">
        <w:rPr>
          <w:lang w:val="en-GB"/>
        </w:rPr>
        <w:t xml:space="preserve"> advocacy</w:t>
      </w:r>
      <w:r w:rsidR="0DCD81FF">
        <w:rPr>
          <w:lang w:val="en-GB"/>
        </w:rPr>
        <w:t xml:space="preserve"> </w:t>
      </w:r>
      <w:r w:rsidRPr="0DCD81FF" w:rsidR="0DCD81FF">
        <w:rPr>
          <w:lang w:val="en-GB"/>
        </w:rPr>
        <w:t>for pea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trackRevisions w:val="false"/>
  <w:documentProtection w:edit="forms" w:enforcement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rgUAp6I1SC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205AF2"/>
    <w:rsid w:val="00215555"/>
    <w:rsid w:val="002556C9"/>
    <w:rsid w:val="00263573"/>
    <w:rsid w:val="00270FED"/>
    <w:rsid w:val="002715AA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6275"/>
    <w:rsid w:val="00334BC1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B5275"/>
    <w:rsid w:val="003B62D5"/>
    <w:rsid w:val="003D2C27"/>
    <w:rsid w:val="003E1E6A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83D3D"/>
    <w:rsid w:val="004A17DD"/>
    <w:rsid w:val="004A78EA"/>
    <w:rsid w:val="004B1FE4"/>
    <w:rsid w:val="004E5896"/>
    <w:rsid w:val="00503B57"/>
    <w:rsid w:val="00504946"/>
    <w:rsid w:val="00504B30"/>
    <w:rsid w:val="0051654F"/>
    <w:rsid w:val="005261BC"/>
    <w:rsid w:val="005346F8"/>
    <w:rsid w:val="00540762"/>
    <w:rsid w:val="00541969"/>
    <w:rsid w:val="00551258"/>
    <w:rsid w:val="005556D7"/>
    <w:rsid w:val="0056003F"/>
    <w:rsid w:val="00573E77"/>
    <w:rsid w:val="0058D58A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7F3C"/>
    <w:rsid w:val="0067099B"/>
    <w:rsid w:val="006730E7"/>
    <w:rsid w:val="00687938"/>
    <w:rsid w:val="00694B25"/>
    <w:rsid w:val="006C6126"/>
    <w:rsid w:val="006C7C84"/>
    <w:rsid w:val="006E0849"/>
    <w:rsid w:val="006E3253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C4159"/>
    <w:rsid w:val="008C7818"/>
    <w:rsid w:val="008D0761"/>
    <w:rsid w:val="00907FBE"/>
    <w:rsid w:val="009202C0"/>
    <w:rsid w:val="00922A26"/>
    <w:rsid w:val="00924711"/>
    <w:rsid w:val="00926AB4"/>
    <w:rsid w:val="00931589"/>
    <w:rsid w:val="009664E7"/>
    <w:rsid w:val="00971DF0"/>
    <w:rsid w:val="00993476"/>
    <w:rsid w:val="009A66B0"/>
    <w:rsid w:val="009B003C"/>
    <w:rsid w:val="009F0427"/>
    <w:rsid w:val="009F2A4C"/>
    <w:rsid w:val="009F6C61"/>
    <w:rsid w:val="00A00BDD"/>
    <w:rsid w:val="00A0167C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D03AFA"/>
    <w:rsid w:val="00D259B2"/>
    <w:rsid w:val="00D3360C"/>
    <w:rsid w:val="00D35E10"/>
    <w:rsid w:val="00D65839"/>
    <w:rsid w:val="00D65B2C"/>
    <w:rsid w:val="00D74D61"/>
    <w:rsid w:val="00D81761"/>
    <w:rsid w:val="00D81CE1"/>
    <w:rsid w:val="00DA728B"/>
    <w:rsid w:val="00DD4D7D"/>
    <w:rsid w:val="00E11A3C"/>
    <w:rsid w:val="00E16CE3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E3681"/>
    <w:rsid w:val="00EE76BE"/>
    <w:rsid w:val="00F23DE8"/>
    <w:rsid w:val="00F27D47"/>
    <w:rsid w:val="00F35E16"/>
    <w:rsid w:val="00F63432"/>
    <w:rsid w:val="00F6405B"/>
    <w:rsid w:val="00F66E33"/>
    <w:rsid w:val="00F71CBB"/>
    <w:rsid w:val="00F91BE5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516F52F"/>
    <w:rsid w:val="05FEF3BD"/>
    <w:rsid w:val="0C835599"/>
    <w:rsid w:val="0CE37F94"/>
    <w:rsid w:val="0D241168"/>
    <w:rsid w:val="0DCD81FF"/>
    <w:rsid w:val="13896D57"/>
    <w:rsid w:val="1552E1EB"/>
    <w:rsid w:val="1BE73DCA"/>
    <w:rsid w:val="1E1198D2"/>
    <w:rsid w:val="24A971CC"/>
    <w:rsid w:val="24EDD893"/>
    <w:rsid w:val="258B1B69"/>
    <w:rsid w:val="264AB1AB"/>
    <w:rsid w:val="289B9717"/>
    <w:rsid w:val="28D6EAF0"/>
    <w:rsid w:val="2AA2C3CA"/>
    <w:rsid w:val="2B54D52A"/>
    <w:rsid w:val="2B741665"/>
    <w:rsid w:val="3A1303B9"/>
    <w:rsid w:val="3B2FD5C8"/>
    <w:rsid w:val="3BA177C6"/>
    <w:rsid w:val="3C0A9CB4"/>
    <w:rsid w:val="3C480DF4"/>
    <w:rsid w:val="3F6E53FC"/>
    <w:rsid w:val="40467470"/>
    <w:rsid w:val="45053C70"/>
    <w:rsid w:val="469D3EBF"/>
    <w:rsid w:val="46FB36B7"/>
    <w:rsid w:val="472BC567"/>
    <w:rsid w:val="4AFB3413"/>
    <w:rsid w:val="4B1CCDB9"/>
    <w:rsid w:val="4D2CFF95"/>
    <w:rsid w:val="4FEC5062"/>
    <w:rsid w:val="510DBBA8"/>
    <w:rsid w:val="52BFB741"/>
    <w:rsid w:val="539FE85F"/>
    <w:rsid w:val="5409B82C"/>
    <w:rsid w:val="55F1E737"/>
    <w:rsid w:val="56AD55D5"/>
    <w:rsid w:val="57195445"/>
    <w:rsid w:val="5CB6D41A"/>
    <w:rsid w:val="5D015AB5"/>
    <w:rsid w:val="5DC753BB"/>
    <w:rsid w:val="5F25B232"/>
    <w:rsid w:val="5FD066BD"/>
    <w:rsid w:val="5FD1E224"/>
    <w:rsid w:val="60E3A1B9"/>
    <w:rsid w:val="626537B2"/>
    <w:rsid w:val="63906CC6"/>
    <w:rsid w:val="652E7F59"/>
    <w:rsid w:val="67AC7101"/>
    <w:rsid w:val="67D26C1B"/>
    <w:rsid w:val="67D70F31"/>
    <w:rsid w:val="6CDCC2A3"/>
    <w:rsid w:val="6FA3233C"/>
    <w:rsid w:val="763C0F76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rsid w:val="006321E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DefaultParagraphFont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5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39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39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728B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A728B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eading1Char" w:customStyle="1">
    <w:name w:val="Heading 1 Char"/>
    <w:basedOn w:val="DefaultParagraphFont"/>
    <w:link w:val="Heading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DefaultParagraphFont"/>
    <w:rsid w:val="00363E1F"/>
  </w:style>
  <w:style w:type="character" w:styleId="eop" w:customStyle="1">
    <w:name w:val="eop"/>
    <w:basedOn w:val="DefaultParagraphFont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16/09/relationships/commentsIds" Target="commentsIds.xml" Id="Rcc5863570933479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446CAE1CD7943899899AF1A4F83FC" ma:contentTypeVersion="11" ma:contentTypeDescription="Create a new document." ma:contentTypeScope="" ma:versionID="074fe0ff4af4ed8bb65b100d13c786bd">
  <xsd:schema xmlns:xsd="http://www.w3.org/2001/XMLSchema" xmlns:xs="http://www.w3.org/2001/XMLSchema" xmlns:p="http://schemas.microsoft.com/office/2006/metadata/properties" xmlns:ns2="0c262ebb-0012-45bf-ab81-565eea71a2de" xmlns:ns3="96908b76-5567-438d-9930-a9cb1e2e27e3" targetNamespace="http://schemas.microsoft.com/office/2006/metadata/properties" ma:root="true" ma:fieldsID="f30a6e7b0e07c6c74b6b35f6144a36f0" ns2:_="" ns3:_="">
    <xsd:import namespace="0c262ebb-0012-45bf-ab81-565eea71a2de"/>
    <xsd:import namespace="96908b76-5567-438d-9930-a9cb1e2e27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62ebb-0012-45bf-ab81-565eea71a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08b76-5567-438d-9930-a9cb1e2e2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908b76-5567-438d-9930-a9cb1e2e27e3">
      <UserInfo>
        <DisplayName>Beatrice Bengtsson</DisplayName>
        <AccountId>34</AccountId>
        <AccountType/>
      </UserInfo>
      <UserInfo>
        <DisplayName>Isaiah Toroitich</DisplayName>
        <AccountId>33</AccountId>
        <AccountType/>
      </UserInfo>
      <UserInfo>
        <DisplayName>Rebecca Daniel</DisplayName>
        <AccountId>3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836EB-AB7D-4005-BE90-475534D24A6B}"/>
</file>

<file path=customXml/itemProps2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8A4DF6-22F3-4488-A08A-DC4C5EC09840}">
  <ds:schemaRefs>
    <ds:schemaRef ds:uri="http://schemas.microsoft.com/office/2006/metadata/properties"/>
    <ds:schemaRef ds:uri="http://schemas.microsoft.com/office/infopath/2007/PartnerControls"/>
    <ds:schemaRef ds:uri="b7f48f77-707d-4147-a59c-3d052e255c37"/>
  </ds:schemaRefs>
</ds:datastoreItem>
</file>

<file path=customXml/itemProps4.xml><?xml version="1.0" encoding="utf-8"?>
<ds:datastoreItem xmlns:ds="http://schemas.openxmlformats.org/officeDocument/2006/customXml" ds:itemID="{343F5EAC-1426-4532-97B2-B892FF6527B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ann Bovey</dc:creator>
  <keywords/>
  <dc:description/>
  <lastModifiedBy>Sivin Kit</lastModifiedBy>
  <revision>9</revision>
  <lastPrinted>2019-09-10T08:12:00.0000000Z</lastPrinted>
  <dcterms:created xsi:type="dcterms:W3CDTF">2020-11-02T10:59:00.0000000Z</dcterms:created>
  <dcterms:modified xsi:type="dcterms:W3CDTF">2021-09-21T08:17:32.65079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446CAE1CD7943899899AF1A4F83FC</vt:lpwstr>
  </property>
  <property fmtid="{D5CDD505-2E9C-101B-9397-08002B2CF9AE}" pid="3" name="Order">
    <vt:r8>1074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